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4B27" w:rsidRDefault="00384B27" w:rsidP="00177C38">
      <w:pPr>
        <w:spacing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855B5F" w:rsidRPr="000D0770" w:rsidRDefault="00DE3CFC" w:rsidP="00177C38">
      <w:pPr>
        <w:spacing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0D0770">
        <w:rPr>
          <w:rFonts w:ascii="Times New Roman" w:hAnsi="Times New Roman" w:cs="Times New Roman"/>
          <w:b/>
          <w:sz w:val="32"/>
          <w:szCs w:val="32"/>
        </w:rPr>
        <w:t>HİTİT ÜNİVERSİTESİ</w:t>
      </w:r>
    </w:p>
    <w:p w:rsidR="00B47D5A" w:rsidRPr="00B47D5A" w:rsidRDefault="00B47D5A" w:rsidP="00B47D5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47D5A">
        <w:rPr>
          <w:rFonts w:ascii="Times New Roman" w:hAnsi="Times New Roman" w:cs="Times New Roman"/>
          <w:b/>
          <w:sz w:val="24"/>
          <w:szCs w:val="24"/>
        </w:rPr>
        <w:t>LİSANSÜSTÜ EĞİTİM ENSTİTÜSÜ</w:t>
      </w:r>
    </w:p>
    <w:p w:rsidR="00DE3CFC" w:rsidRPr="000D0770" w:rsidRDefault="003B4E02" w:rsidP="00E76D28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KİMYA ANABİLİM DALI 2020-2021</w:t>
      </w:r>
      <w:r w:rsidR="00200361">
        <w:rPr>
          <w:rFonts w:ascii="Times New Roman" w:hAnsi="Times New Roman" w:cs="Times New Roman"/>
          <w:b/>
        </w:rPr>
        <w:t xml:space="preserve"> BAHAR</w:t>
      </w:r>
      <w:r w:rsidR="00DE3CFC" w:rsidRPr="000D0770">
        <w:rPr>
          <w:rFonts w:ascii="Times New Roman" w:hAnsi="Times New Roman" w:cs="Times New Roman"/>
          <w:b/>
        </w:rPr>
        <w:t xml:space="preserve"> YARIYILI </w:t>
      </w:r>
      <w:r w:rsidR="002642DC">
        <w:rPr>
          <w:rFonts w:ascii="Times New Roman" w:hAnsi="Times New Roman" w:cs="Times New Roman"/>
          <w:b/>
        </w:rPr>
        <w:t>DOKTORA</w:t>
      </w:r>
      <w:r w:rsidR="00CE3310" w:rsidRPr="000D0770">
        <w:rPr>
          <w:rFonts w:ascii="Times New Roman" w:hAnsi="Times New Roman" w:cs="Times New Roman"/>
          <w:b/>
        </w:rPr>
        <w:t xml:space="preserve"> </w:t>
      </w:r>
      <w:r w:rsidR="00906B37">
        <w:rPr>
          <w:rFonts w:ascii="Times New Roman" w:hAnsi="Times New Roman" w:cs="Times New Roman"/>
          <w:b/>
        </w:rPr>
        <w:t>VİZE</w:t>
      </w:r>
      <w:r w:rsidR="00DE3CFC" w:rsidRPr="000D0770">
        <w:rPr>
          <w:rFonts w:ascii="Times New Roman" w:hAnsi="Times New Roman" w:cs="Times New Roman"/>
          <w:b/>
        </w:rPr>
        <w:t xml:space="preserve"> PROGRAMI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972"/>
        <w:gridCol w:w="2860"/>
        <w:gridCol w:w="2750"/>
        <w:gridCol w:w="2797"/>
        <w:gridCol w:w="2614"/>
      </w:tblGrid>
      <w:tr w:rsidR="0025771A" w:rsidRPr="003C0A00" w:rsidTr="00177C38">
        <w:trPr>
          <w:trHeight w:val="721"/>
        </w:trPr>
        <w:tc>
          <w:tcPr>
            <w:tcW w:w="2972" w:type="dxa"/>
            <w:vAlign w:val="center"/>
          </w:tcPr>
          <w:p w:rsidR="0025771A" w:rsidRDefault="0025771A" w:rsidP="0025771A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6.04.2021</w:t>
            </w:r>
          </w:p>
          <w:p w:rsidR="0025771A" w:rsidRPr="00810739" w:rsidRDefault="0025771A" w:rsidP="0025771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810739">
              <w:rPr>
                <w:rFonts w:ascii="Times New Roman" w:hAnsi="Times New Roman" w:cs="Times New Roman"/>
                <w:b/>
              </w:rPr>
              <w:t>Pazartesi</w:t>
            </w:r>
          </w:p>
        </w:tc>
        <w:tc>
          <w:tcPr>
            <w:tcW w:w="2860" w:type="dxa"/>
            <w:vAlign w:val="center"/>
          </w:tcPr>
          <w:p w:rsidR="0025771A" w:rsidRDefault="0025771A" w:rsidP="0025771A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7.04.2021</w:t>
            </w:r>
          </w:p>
          <w:p w:rsidR="0025771A" w:rsidRPr="00810739" w:rsidRDefault="0025771A" w:rsidP="0025771A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Salı</w:t>
            </w:r>
          </w:p>
        </w:tc>
        <w:tc>
          <w:tcPr>
            <w:tcW w:w="2750" w:type="dxa"/>
            <w:vAlign w:val="center"/>
          </w:tcPr>
          <w:p w:rsidR="0025771A" w:rsidRDefault="0025771A" w:rsidP="0025771A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8.04.2021</w:t>
            </w:r>
          </w:p>
          <w:p w:rsidR="0025771A" w:rsidRPr="00810739" w:rsidRDefault="0025771A" w:rsidP="0025771A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Çarşamba</w:t>
            </w:r>
          </w:p>
        </w:tc>
        <w:tc>
          <w:tcPr>
            <w:tcW w:w="2797" w:type="dxa"/>
            <w:vAlign w:val="center"/>
          </w:tcPr>
          <w:p w:rsidR="0025771A" w:rsidRDefault="0025771A" w:rsidP="0025771A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9.04.2021</w:t>
            </w:r>
          </w:p>
          <w:p w:rsidR="0025771A" w:rsidRPr="00810739" w:rsidRDefault="0025771A" w:rsidP="0025771A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erşembe</w:t>
            </w:r>
          </w:p>
        </w:tc>
        <w:tc>
          <w:tcPr>
            <w:tcW w:w="2614" w:type="dxa"/>
            <w:vAlign w:val="center"/>
          </w:tcPr>
          <w:p w:rsidR="0025771A" w:rsidRDefault="0025771A" w:rsidP="0025771A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30.04.2021</w:t>
            </w:r>
          </w:p>
          <w:p w:rsidR="0025771A" w:rsidRPr="00810739" w:rsidRDefault="0025771A" w:rsidP="0025771A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Cuma</w:t>
            </w:r>
          </w:p>
        </w:tc>
      </w:tr>
      <w:tr w:rsidR="00393C95" w:rsidRPr="00523270" w:rsidTr="00177C38">
        <w:trPr>
          <w:trHeight w:val="923"/>
        </w:trPr>
        <w:tc>
          <w:tcPr>
            <w:tcW w:w="2972" w:type="dxa"/>
            <w:vAlign w:val="center"/>
          </w:tcPr>
          <w:p w:rsidR="00393C95" w:rsidRPr="00523270" w:rsidRDefault="00393C95" w:rsidP="00A013FD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860" w:type="dxa"/>
            <w:vAlign w:val="center"/>
          </w:tcPr>
          <w:p w:rsidR="00393C95" w:rsidRPr="00523270" w:rsidRDefault="00393C95" w:rsidP="00AD3A45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750" w:type="dxa"/>
            <w:vAlign w:val="center"/>
          </w:tcPr>
          <w:p w:rsidR="00A013FD" w:rsidRPr="00523270" w:rsidRDefault="007736E8" w:rsidP="00A013F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Nanolif</w:t>
            </w:r>
            <w:proofErr w:type="spellEnd"/>
            <w:r>
              <w:rPr>
                <w:rFonts w:ascii="Times New Roman" w:hAnsi="Times New Roman" w:cs="Times New Roman"/>
              </w:rPr>
              <w:t xml:space="preserve"> Teknolojileri</w:t>
            </w:r>
          </w:p>
          <w:p w:rsidR="00A013FD" w:rsidRPr="00523270" w:rsidRDefault="00A013FD" w:rsidP="00A013F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rof. </w:t>
            </w:r>
            <w:r w:rsidRPr="00523270">
              <w:rPr>
                <w:rFonts w:ascii="Times New Roman" w:hAnsi="Times New Roman" w:cs="Times New Roman"/>
              </w:rPr>
              <w:t>Dr. Ebru GÖKMEŞE</w:t>
            </w:r>
          </w:p>
          <w:p w:rsidR="00393C95" w:rsidRPr="00523270" w:rsidRDefault="0025771A" w:rsidP="00A013FD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18.00 – </w:t>
            </w:r>
            <w:r w:rsidRPr="00523270">
              <w:rPr>
                <w:rFonts w:ascii="Times New Roman" w:hAnsi="Times New Roman" w:cs="Times New Roman"/>
                <w:b/>
              </w:rPr>
              <w:t>1</w:t>
            </w:r>
            <w:r>
              <w:rPr>
                <w:rFonts w:ascii="Times New Roman" w:hAnsi="Times New Roman" w:cs="Times New Roman"/>
                <w:b/>
              </w:rPr>
              <w:t>9</w:t>
            </w:r>
            <w:r w:rsidRPr="00523270">
              <w:rPr>
                <w:rFonts w:ascii="Times New Roman" w:hAnsi="Times New Roman" w:cs="Times New Roman"/>
                <w:b/>
              </w:rPr>
              <w:t>.00</w:t>
            </w:r>
            <w:bookmarkStart w:id="0" w:name="_GoBack"/>
            <w:bookmarkEnd w:id="0"/>
          </w:p>
        </w:tc>
        <w:tc>
          <w:tcPr>
            <w:tcW w:w="2797" w:type="dxa"/>
            <w:vAlign w:val="center"/>
          </w:tcPr>
          <w:p w:rsidR="00393C95" w:rsidRPr="00523270" w:rsidRDefault="00393C95" w:rsidP="00393C9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14" w:type="dxa"/>
            <w:vAlign w:val="center"/>
          </w:tcPr>
          <w:p w:rsidR="00393C95" w:rsidRPr="00523270" w:rsidRDefault="00393C95" w:rsidP="00393C95">
            <w:pPr>
              <w:rPr>
                <w:rFonts w:ascii="Times New Roman" w:hAnsi="Times New Roman" w:cs="Times New Roman"/>
                <w:b/>
              </w:rPr>
            </w:pPr>
          </w:p>
        </w:tc>
      </w:tr>
    </w:tbl>
    <w:p w:rsidR="00D9478D" w:rsidRDefault="00D9478D" w:rsidP="00D9478D">
      <w:pPr>
        <w:spacing w:after="0" w:line="240" w:lineRule="auto"/>
        <w:ind w:left="8496" w:firstLine="708"/>
        <w:jc w:val="center"/>
        <w:rPr>
          <w:rFonts w:ascii="Times New Roman" w:hAnsi="Times New Roman" w:cs="Times New Roman"/>
          <w:sz w:val="24"/>
          <w:szCs w:val="24"/>
        </w:rPr>
      </w:pPr>
    </w:p>
    <w:p w:rsidR="00384B27" w:rsidRDefault="00384B27" w:rsidP="00D9478D">
      <w:pPr>
        <w:spacing w:after="0" w:line="240" w:lineRule="auto"/>
        <w:ind w:left="8496" w:firstLine="708"/>
        <w:jc w:val="center"/>
        <w:rPr>
          <w:rFonts w:ascii="Times New Roman" w:hAnsi="Times New Roman" w:cs="Times New Roman"/>
          <w:sz w:val="24"/>
          <w:szCs w:val="24"/>
        </w:rPr>
      </w:pPr>
    </w:p>
    <w:p w:rsidR="002C10A3" w:rsidRPr="00E77922" w:rsidRDefault="00B40DAC" w:rsidP="00D9478D">
      <w:pPr>
        <w:spacing w:after="0" w:line="276" w:lineRule="auto"/>
        <w:ind w:left="8496" w:firstLine="708"/>
        <w:jc w:val="center"/>
        <w:rPr>
          <w:rFonts w:ascii="Times New Roman" w:hAnsi="Times New Roman" w:cs="Times New Roman"/>
          <w:sz w:val="24"/>
          <w:szCs w:val="24"/>
        </w:rPr>
      </w:pPr>
      <w:r w:rsidRPr="00E77922">
        <w:rPr>
          <w:rFonts w:ascii="Times New Roman" w:hAnsi="Times New Roman" w:cs="Times New Roman"/>
          <w:sz w:val="24"/>
          <w:szCs w:val="24"/>
        </w:rPr>
        <w:t>Prof</w:t>
      </w:r>
      <w:r w:rsidR="002C10A3" w:rsidRPr="00E77922">
        <w:rPr>
          <w:rFonts w:ascii="Times New Roman" w:hAnsi="Times New Roman" w:cs="Times New Roman"/>
          <w:sz w:val="24"/>
          <w:szCs w:val="24"/>
        </w:rPr>
        <w:t xml:space="preserve">. Dr. </w:t>
      </w:r>
      <w:r w:rsidRPr="00E77922">
        <w:rPr>
          <w:rFonts w:ascii="Times New Roman" w:hAnsi="Times New Roman" w:cs="Times New Roman"/>
          <w:sz w:val="24"/>
          <w:szCs w:val="24"/>
        </w:rPr>
        <w:t>Faruk GÖKMEŞE</w:t>
      </w:r>
    </w:p>
    <w:p w:rsidR="002C10A3" w:rsidRPr="00E77922" w:rsidRDefault="002C10A3" w:rsidP="00B40DAC">
      <w:pPr>
        <w:spacing w:after="0" w:line="360" w:lineRule="auto"/>
        <w:ind w:left="8496" w:firstLine="708"/>
        <w:jc w:val="center"/>
        <w:rPr>
          <w:rFonts w:ascii="Times New Roman" w:hAnsi="Times New Roman" w:cs="Times New Roman"/>
          <w:sz w:val="24"/>
          <w:szCs w:val="24"/>
        </w:rPr>
      </w:pPr>
      <w:r w:rsidRPr="00E77922">
        <w:rPr>
          <w:rFonts w:ascii="Times New Roman" w:hAnsi="Times New Roman" w:cs="Times New Roman"/>
          <w:sz w:val="24"/>
          <w:szCs w:val="24"/>
        </w:rPr>
        <w:t>Kimya Bölüm Başkanı</w:t>
      </w:r>
    </w:p>
    <w:sectPr w:rsidR="002C10A3" w:rsidRPr="00E77922" w:rsidSect="00DE3CFC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yNDCztDA3NDI3MzdS0lEKTi0uzszPAykwNKwFACzL2KstAAAA"/>
  </w:docVars>
  <w:rsids>
    <w:rsidRoot w:val="00DE3CFC"/>
    <w:rsid w:val="00027F07"/>
    <w:rsid w:val="000D0770"/>
    <w:rsid w:val="00177C38"/>
    <w:rsid w:val="00200361"/>
    <w:rsid w:val="00223B9E"/>
    <w:rsid w:val="0025771A"/>
    <w:rsid w:val="002642DC"/>
    <w:rsid w:val="002C10A3"/>
    <w:rsid w:val="00383BC4"/>
    <w:rsid w:val="00384B27"/>
    <w:rsid w:val="00393C95"/>
    <w:rsid w:val="003B4E02"/>
    <w:rsid w:val="003C0A00"/>
    <w:rsid w:val="00523270"/>
    <w:rsid w:val="00590404"/>
    <w:rsid w:val="00616013"/>
    <w:rsid w:val="00634AA7"/>
    <w:rsid w:val="006729B9"/>
    <w:rsid w:val="00766A15"/>
    <w:rsid w:val="007736E8"/>
    <w:rsid w:val="008025A4"/>
    <w:rsid w:val="00855B5F"/>
    <w:rsid w:val="00906B37"/>
    <w:rsid w:val="00A013FD"/>
    <w:rsid w:val="00AD3A45"/>
    <w:rsid w:val="00B2631B"/>
    <w:rsid w:val="00B40DAC"/>
    <w:rsid w:val="00B47D5A"/>
    <w:rsid w:val="00BA3639"/>
    <w:rsid w:val="00BC3CEC"/>
    <w:rsid w:val="00C14F21"/>
    <w:rsid w:val="00C50DD6"/>
    <w:rsid w:val="00CE3310"/>
    <w:rsid w:val="00CF6426"/>
    <w:rsid w:val="00D112DD"/>
    <w:rsid w:val="00D9478D"/>
    <w:rsid w:val="00DB6A8E"/>
    <w:rsid w:val="00DE3CFC"/>
    <w:rsid w:val="00DF0EB2"/>
    <w:rsid w:val="00E76D28"/>
    <w:rsid w:val="00E77922"/>
    <w:rsid w:val="00EA091A"/>
    <w:rsid w:val="00EA7730"/>
    <w:rsid w:val="00EC2B94"/>
    <w:rsid w:val="00ED3E26"/>
    <w:rsid w:val="00FF5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57A1AA"/>
  <w15:chartTrackingRefBased/>
  <w15:docId w15:val="{C4B14547-820C-459B-9BB9-BEE3000DDD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DE3C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BA36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A363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7</Words>
  <Characters>272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kin</dc:creator>
  <cp:keywords/>
  <dc:description/>
  <cp:lastModifiedBy>Sinan</cp:lastModifiedBy>
  <cp:revision>3</cp:revision>
  <cp:lastPrinted>2018-07-23T13:16:00Z</cp:lastPrinted>
  <dcterms:created xsi:type="dcterms:W3CDTF">2021-04-10T18:22:00Z</dcterms:created>
  <dcterms:modified xsi:type="dcterms:W3CDTF">2021-04-10T18:29:00Z</dcterms:modified>
</cp:coreProperties>
</file>